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olice</w:t>
      </w:r>
      <w:r>
        <w:t xml:space="preserve"> </w:t>
      </w:r>
      <w:r>
        <w:t xml:space="preserve">Officer</w:t>
      </w:r>
      <w:r>
        <w:t xml:space="preserve"> </w:t>
      </w:r>
      <w:r>
        <w:t xml:space="preserve">Application</w:t>
      </w:r>
    </w:p>
    <w:bookmarkStart w:id="20" w:name="Xd6b723b666633737ef31db1ee54ec3431d31575"/>
    <w:p>
      <w:pPr>
        <w:pStyle w:val="Heading1"/>
      </w:pPr>
      <w:r>
        <w:t xml:space="preserve">Statement of Purpose: Commitment to Service as a Police Officer in Israel Jerusalem</w:t>
      </w:r>
    </w:p>
    <w:p>
      <w:pPr>
        <w:pStyle w:val="FirstParagraph"/>
      </w:pPr>
      <w:r>
        <w:t xml:space="preserve">As I prepare this formal Statement of Purpose, my deepest conviction is that the role of a Police Officer in Israel Jerusalem represents not merely a career choice but a sacred calling to protect the fragile harmony and vibrant diversity that defines this ancient city. My lifelong dedication to public service, combined with an intimate understanding of Jerusalem's unique sociopolitical landscape, has forged an unwavering commitment to serve as a Police Officer within the Israeli law enforcement framework. This Statement of Purpose articulates my profound motivation, professional preparation, and vision for contributing to security and community trust across Israel Jerusalem.</w:t>
      </w:r>
    </w:p>
    <w:p>
      <w:pPr>
        <w:pStyle w:val="BodyText"/>
      </w:pPr>
      <w:r>
        <w:t xml:space="preserve">My journey toward this vocation began in Jerusalem itself. Growing up amidst the city's coexisting Jewish, Muslim, Christian, and other communities during my formative years instilled in me an appreciation for its complex cultural tapestry. I witnessed firsthand how effective policing could bridge divides – whether mediating disputes between neighbors in East Jerusalem's historic neighborhoods or supporting emergency response during periods of heightened tension. This immersion taught me that security in Israel Jerusalem transcends crime prevention; it demands cultural sensitivity, linguistic agility (fluent in Hebrew, Arabic and English), and the ability to navigate religious customs with respect. I recall volunteering with youth programs at the Old City's Christian Quarter during my teens, where I learned that trust is built through consistent presence – a lesson that now informs my approach to community policing.</w:t>
      </w:r>
    </w:p>
    <w:p>
      <w:pPr>
        <w:pStyle w:val="BodyText"/>
      </w:pPr>
      <w:r>
        <w:t xml:space="preserve">My academic background further prepared me for this specialized role. I earned a Bachelor of Criminal Justice from Hebrew University, specializing in urban security challenges within multicultural societies. My thesis, "Community Policing Strategies in Divided Cities: Lessons from Jerusalem," analyzed case studies of successful Israeli Police initiatives like the "Jerusalem Neighborhood Watch" program, which reduced intercommunal incidents by 34% through joint patrols with religious leaders. This research revealed that sustainable security requires addressing root causes – economic disparity, cultural misunderstanding, and access to justice – not just reactive enforcement. I also completed a 200-hour training internship with the Jerusalem Police Station's Public Relations Unit, where I assisted in developing multilingual safety guides for immigrant communities and participated in crisis negotiation simulations involving hostage situations at religious sites.</w:t>
      </w:r>
    </w:p>
    <w:p>
      <w:pPr>
        <w:pStyle w:val="BodyText"/>
      </w:pPr>
      <w:r>
        <w:t xml:space="preserve">What truly distinguishes my application is my visceral understanding of Israel Jerusalem's unique security imperative. As a Police Officer here, you do not serve a homogeneous population but 900,000 residents across 17 distinct neighborhoods with overlapping identities. The city's status as the spiritual heartland for three faiths means every patrol carries symbolic weight. I have studied how Israeli Police in Jerusalem navigate this reality: from safeguarding access to holy sites during holidays like Sukkot and Eid, to managing protests at the Temple Mount with non-confrontational tactics that preserve both public safety and religious dignity. I recognize that my role as a Police Officer would require constant vigilance against threats while simultaneously fostering relationships – perhaps by attending community festivals in Silwan or partnering with Jewish-Arab youth councils to prevent radicalization. This dual mandate is not merely professional; it's a moral responsibility to honor the city's legacy of coexistence.</w:t>
      </w:r>
    </w:p>
    <w:p>
      <w:pPr>
        <w:pStyle w:val="BodyText"/>
      </w:pPr>
      <w:r>
        <w:t xml:space="preserve">My personal values align precisely with the ethos of Israel Jerusalem police service. The Israeli Police Code of Ethics emphasizes "protecting life, upholding human dignity, and serving all citizens equally" – principles I've lived through my family's history. My grandfather was a Jerusalem municipal officer during the 1948 War; his stories of protecting Christian pilgrims in the Church of the Nativity taught me that law enforcement in this city is inherently about safeguarding shared humanity. I also hold strong conviction that justice requires transparency – hence my advocacy for body cameras during community engagements, as demonstrated when I presented a pilot proposal to Jerusalem's Police Commissioner's Office during my internship. In a city where perceptions of bias can escalate tensions, visible accountability isn't optional; it's the foundation of trust.</w:t>
      </w:r>
    </w:p>
    <w:p>
      <w:pPr>
        <w:pStyle w:val="BodyText"/>
      </w:pPr>
      <w:r>
        <w:t xml:space="preserve">Looking ahead, I envision becoming a leader within the Israel Jerusalem Police force who champions innovation in community-centered policing. My immediate goal is to excel in the Basic Training Program at the Israeli Police Academy, with a focus on crisis de-escalation and trauma-informed response – skills critical when handling incidents involving vulnerable populations. Long-term, I aim to contribute to developing a specialized unit addressing domestic violence within Jerusalem's immigrant communities, drawing from my research on cultural barriers to reporting. Most importantly, I will consistently embody the spirit of the Police Officer in Israel Jerusalem: not as an enforcer of law alone, but as a guardian of peace who understands that security flourishes only when every resident feels seen and protected.</w:t>
      </w:r>
    </w:p>
    <w:p>
      <w:pPr>
        <w:pStyle w:val="BodyText"/>
      </w:pPr>
      <w:r>
        <w:t xml:space="preserve">As I conclude this Statement of Purpose, I reflect on a pivotal moment during my internship: witnessing an Israeli Police Officer calmly mediate between Palestinian shopkeepers and Jewish tourists during a Ramadan festival. The Officer didn't just prevent conflict; he transformed potential hostility into mutual respect through simple acts – listening first, then explaining policies in both languages. That image crystallized my understanding of the Police Officer's role in Israel Jerusalem: we are not merely maintaining order but actively building bridges across divisions that have persisted for centuries. I stand ready to dedicate my life to this sacred work. My application is more than a request for employment; it is a solemn pledge to uphold the highest standards of service within Israel Jerusalem, where every day presents an opportunity to honor our shared commitment to safety, justice, and the enduring spirit of this irreplaceable city.</w:t>
      </w:r>
    </w:p>
    <w:p>
      <w:pPr>
        <w:pStyle w:val="BodyText"/>
      </w:pPr>
      <w:r>
        <w:t xml:space="preserve">In closing, I affirm that becoming a Police Officer in Israel Jerusalem represents the culmination of my life's purpose. This Statement of Purpose is not merely a document; it is my solemn promise to serve with integrity in the very heartland where law, faith, and community converge. I seek not just to wear the uniform but to embody its true meaning: protector, peacemaker, and unwavering ally for all who call Jerusalem 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olice Officer Application</dc:title>
  <dc:creator/>
  <dc:language>en</dc:language>
  <cp:keywords/>
  <dcterms:created xsi:type="dcterms:W3CDTF">2026-07-23T13:21:39Z</dcterms:created>
  <dcterms:modified xsi:type="dcterms:W3CDTF">2026-07-23T13:21:39Z</dcterms:modified>
</cp:coreProperties>
</file>

<file path=docProps/custom.xml><?xml version="1.0" encoding="utf-8"?>
<Properties xmlns="http://schemas.openxmlformats.org/officeDocument/2006/custom-properties" xmlns:vt="http://schemas.openxmlformats.org/officeDocument/2006/docPropsVTypes"/>
</file>